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w:t>
      </w:r>
      <w:r>
        <w:t xml:space="preserve"> </w:t>
      </w:r>
      <w:r>
        <w:t xml:space="preserve">ใส่โปรแกรมกรองคำหยาบ)</w:t>
      </w:r>
      <w:r>
        <w:t xml:space="preserve"> </w:t>
      </w: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17</w:t>
      </w:r>
      <w:r>
        <w:t xml:space="preserve"> </w:t>
      </w:r>
      <w:r>
        <w:t xml:space="preserve">พ.ย.</w:t>
      </w:r>
      <w:r>
        <w:t xml:space="preserve"> </w:t>
      </w:r>
      <w:r>
        <w:t xml:space="preserve">2565</w:t>
      </w:r>
      <w:r>
        <w:t xml:space="preserve"> </w:t>
      </w:r>
      <w:r>
        <w:t xml:space="preserve">*คนละ</w:t>
      </w:r>
      <w:r>
        <w:t xml:space="preserve"> </w:t>
      </w:r>
      <w:r>
        <w:t xml:space="preserve">20</w:t>
      </w:r>
      <w:r>
        <w:t xml:space="preserve"> </w:t>
      </w:r>
      <w:r>
        <w:t xml:space="preserve">นาที</w:t>
      </w:r>
    </w:p>
    <w:p>
      <w:pPr>
        <w:pStyle w:val="Date"/>
      </w:pPr>
      <w:r>
        <w:t xml:space="preserve">วันจันทร์ที่</w:t>
      </w:r>
      <w:r>
        <w:t xml:space="preserve"> </w:t>
      </w:r>
      <w:r>
        <w:t xml:space="preserve">21</w:t>
      </w:r>
      <w:r>
        <w:t xml:space="preserve"> </w:t>
      </w:r>
      <w:r>
        <w:t xml:space="preserve">พฤษจิกายน</w:t>
      </w:r>
      <w:r>
        <w:t xml:space="preserve"> </w:t>
      </w:r>
      <w:r>
        <w:t xml:space="preserve">2565</w:t>
      </w:r>
      <w:r>
        <w:t xml:space="preserve"> </w:t>
      </w:r>
      <w:r>
        <w:t xml:space="preserve">เวลา</w:t>
      </w:r>
      <w:r>
        <w:t xml:space="preserve"> </w:t>
      </w:r>
      <w:r>
        <w:t xml:space="preserve">13.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เดี๋ยวรออาจารย์สักครู่นะคะ สวัสดีค่ะ ฮัลโหล ฮัลโหลฮัลโหล ฮัลโหล ออกไหม สวัสดีค่ะ สวัสดีพี่ล่ามนะคะได้ยินนะ OK ค่ะ ก็วันนี้เราก็จะมาเริ่มเรียนนะคะ บทที่ 1 นะคะ เกี่ยวกับตัวมาตรฐานสากล ด้านเทคโนโลยีคอมพิวเตอร์และดิจิทัลนะคะ วันนี้ก็จะมาพูดเป็นองค์รวมนะคะ ว่าอะไรวิชานี้เราจะเรียนมาตรฐานอะไรบ้างนะคะ แต่ละตัวมีมาตรฐานอะไรที่น่าสนใจ โอเคนะคะ เริ่มแรกก็จะพูดถึงบทนำของเราก่อนนะคะว่าณปัจจุบันนี้ เราจะเห็นว่าไม่ว่าจะเป็นหน่วยงานองค์กรหรือมหาวิทยาลัยของเราก็ได้ภาครัฐภาคเอกชนจะต้องมีตัวระบบสารสนเทศการใช้งานต่างๆ เข้ามาเกี่ยวข้อง ดังนั้นนะคะการบริหารงานด้านไอทีหรือว่าเทคโนโลยีสารสนเทศสำหรับประเทศไทย ก็เข้ามามีบทบาทรวมถึงผู้บริหารที่เข้ามาดูแล แล้วก็บริหารไม่ว่าจะเป็นบุคลากรพยากรณ์ พยากรณ์ก่อนด้วยนะคะ ทางด้านผู้บริหาร จะถูกปรับตำแหน่งหรือว่าเลื่อนตำแหน่งขึ้นมาโดยไม่ได้จบทางสายเทคโนโลยีสารสนเทศหรือว่าไอทีโดยเฉพาะ ตามนั้นเราจะทำอย่างไร หรือจะมีตัวไหนที่เข้ามาช่วยให้ผู้บริหารเหล่านั้นเข้ามา บริหารงานด้านสารสนเทศให้เกิดประสิทธิภาพมากที่สุดนะคะ เมื่อผู้บริหารไม่ได้จบ หรือถูกพัฒนามาจาก ขาย คอมพิวเตอร์หรือเทคโนโลยีสารสนเทศ ดังนั้นเวลาเขาบริหารหรือว่าพัฒนาบุคคล นะคะ รวมถึงทรัพยากรต่างๆที่อยู่ในหน่วยงานของเขานี่ เขาอาจจะไปดูแบบแผนมาจากบริษัทอื่นหรือว่าจากหน่วยงานอื่นนะคะหรือว่าตัวกรณีศึกษาอื่นมา ซึ่งตรงนั้นอาจจะไม่ใช่ผลลัพธ์ที่ดีที่สุดดังนั้น ทำอย่างไรให้หน่วยงานหรือว่าองค์กรของเราประสบความสำเร็จนะคะ การบริหารทางเทคโนโลยีสารสนเทศของ ไม่ว่าจะเป็นที่ไทยหรือว่าจะเป็นต่างประเทศนะคะหลักการ งานบริหารต้องมีรูปแบบที่คล้ายกันรวมถึงความเชื่อของเราคือ มาตรฐานสากลดังนั้นเราก็จะเอาตัวมาตรฐานทางด้านไอทีที่เป็นสากลเข้ามา support ให้ผู้บริหารเหล่านั้น เข้ามาเลือกหรือว่าจัดสรรตัวสารสนเทศ และตัวมาตรฐานที่มันร้องกับหน่วยงานหรือว่าองค์กรของเรานั่นเองนะคะเพื่อให้หน่วยงานของเราทำงานให้เกิดประสิทธิภาพมากที่สุด ทำอย่างไรให้ระยะเวลาประหยัดเวลาประหยัดคนประหยัดทรัพยากรพูดง่ายๆคือได้ผลกำไรที่ดีที่สุดนั่นเองนะคะ ไม่ว่าจะเป็นการบริการ การผลิตภัณฑ์นะคะ เหล่านี้ก็ต้องสามารถที่จะให้ผลลัพธ์ที่ดีที่สุดให้กับหน่วยงานของเราด้วยนั่นเองพูดง่ายๆก็คือได้ผลกำไรนั่นเองนะคะ หัวข้อ ที่จะมาบรรยายก็จะเป็นพูดถึงตัวมาตรฐาน มีอาจารย์มาที่คิดว่าน่าจะสำคัญแล้วก็คล้องกับตัว รายวิชานี้นั่นเองนะคะ เริ่มแรกว่าจะพูดถึงมาตรฐาน IP ที่เราเลือกมา มาตรฐานแล้วก็การจัดหน่วยงานไหนมีองค์กรไหน นะคะ มาตรฐานไอเอสซีและคะ มาตรฐาน itil มาตรฐาน ISO มาตรฐานครบ มาตรฐานโคโซแล้วก็มาตรฐาน cmmi ซึ่งแต่ละชื่อของมาตรฐานตัวนี้ต้องทำให้ได้ว่าแต่ละมาตรฐานคืออะไร แล้วก็มีรูปแบบ ลักษณะแบบไหนนั่นเองนะคะ มีหน่วยงานมีองค์กรแล้วก็เขาสนับสนุนทางด้านเรื่องไหนนั่นเองนะคะ เริ่มจะพูดถึงตัวมาตรฐานไอทีในการปฏิบัติงานในทุกรูปแบบไม่ว่าจะเป็นการทำงาน ขอสถานที่ไหนหน่วยงานไหน บันทึกกิจกรรมก็จะมีการปฏิบัติงานที่ซ้ำๆหรือว่าเป็น Routine นั่นเองนะคะ ดังนั้น การปฏิบัติงานซ้ำซ้ำทำอย่างไรให้มันลด ข้อผิดพลาด ที่จะเกิดขึ้น ทำอย่างไร ให้ลดระยะเวลาในการทำงาน ทำอย่างไรให้ใช้ทรัพยากรให้คุ้มค่าที่สุด นั่นเองนะคะ ดังนั้นการปฏิบัติงานต่างๆจะต้องให้ประสบความสำเร็จก็จะต้องมีตัวมาตรฐานที่เข้ามา ตอบโจทย์ตรงนี้นั่นเองนะคะ หากเราปฏิบัติงาน ปฏิบัติงานโดยไม่มีมาตรฐาน วันนี้อยากทำเท่านี้วันนี้ไม่อยากทำใช้ระยะเวลาเท่าไหร่นะคะ เหมือนการให้บริการอย่างนี้ กรณี ที่มีผู้ใช้บริการเยอะ แล้วเราให้การบริการไป ระยะเวลาแต่ละที่อาจจะไม่เท่าเทียมกัน ดังนั้นเราจะพึงพอใจไหมสมุดเราเป็นผู้รับบริการแล้วไปใช้บริการ หน่วยงานหนึ่งให้การบริการที่รวดเร็วกว่าแล้วก็ดีกว่ากับอีกหน่วยงานหนึ่ง ซึ่งให้ระยะเวลาที่ค่อนข้างเยอะกว่านั่นเอง เราก็ต้องเลือกสิ่งที่ดีกว่าอยู่แล้วใช่ไหมคะดังนั้น ต้องปฏิบัติงานนะคะให้เกิดความพึงพอใจของผู้รับบริการ แล้วก็ สามารถที่จะใช้งานแล้วก็เชื่อมต่อ ปรับตัวระบบงานอื่นได้ด้วยนั่นเองนะคะไม่ใช่ว่าทำแล้วออกมาผลลัพธ์ที่ได้ไม่สามารถที่จะไป ทำงานต่อหรือว่าทำงานข้ามกับระบบตัวอื่นได้นั่นเองนะคะอันนี้ก็ต้องคำนึงถึงแผนกอื่นฝ่ายอื่นด้วยที่จะทำให้ การทำงานของหน่วยงานหรือว่าบริษัทของเราดำเนินการ อย่าง สอดคล้องกับนั่นเองนะคะ อย่างตัวนี้ราคาก็คือการนำระบบ Operator บริษัทที่มาใช้มาตรฐานนะคะ ยกตัวอย่างการใช้งานง่ายๆเหมือนตอนนี้นักศึกษาเข้ามามหาวิทยาลัยเข้าสู่อินเทอร์เน็ต นะคะล็อกอินเข้ามา username password รหัสนักศึกษา เห็นไหมขาเข้าไปใช้งานข้อมูลทำรายงานหรือว่าเข้าไป Facebook เข้าไปดู สิ่งที่ต้องการค้นหาต่างๆ เขาจะมีมาตรฐาน html เข้ามาเป็นมาตรฐานของเว็บขึ้นมา กดเข้าไปแล้วมี Response ในการทำงาน ค้นหา keyword ต่างๆขึ้นมาเป็นระยะเวลาที่รวดเร็วไหม keyword ที่ค้นหากับตัว กับ search engine แล้วก็ แหล่งข้อมูลที่เราต้องการมันตรงกันหรือเปล่า search เป็น keyword 1 แล้วผลลัพธ์ที่ออกมาตรงกันไหม ข้อมูลมีเยอะหรือเปล่าอะไรอย่างนี้นะคะ มันก็จะมีมาตรฐานขึ้นมาเพื่อให้รองรับสำหรับผู้ใช้ นะคะ เดี๋ยวเรามาดูต่อ อาจารย์พูดเร็วพูดช้าบอกได้นะคะอาจารย์จะพูดไปเรื่อยๆมีปัญหาง่วงนอนอะไรยกมือได้นะคะ ถัดมาจะเป็นตัวอย่างมาตรฐานในการใช้เว็บ วันนี้คุณเคยอยู่แล้วเข้ามาใช้ทุกวันอยู่แล้วอาจจะวันหนึ่งอาจจะหลายๆรอบก็ได้นะคะ การใช้งานเว็บไซต์ต้องมีมาตรฐานอะไรมา support เริ่มแรก มาตรฐานซอฟต์แวร์ฮาร์ดแวร์บางคนบอกเกี่ยวด้วยหรือคะเราแค่ไปกดใช้แน่นอนเราต้องมีอุปกรณ์อาจจะเป็นคอมพิวเตอร์โน๊ตบุ๊คสมาร์ทโฟนแท็บเล็ต อะไรก็แล้วแต่นะคะที่เราจะสามารถเข้าไปใช้ในสมัยนั้นได้ ฮาร์ดแวร์เสร็จต้องมีซอฟต์แวร์คราวนี้นี่ เราเอาผลิตภัณฑ์ของบริษัทไหนหน่วยงานไหน มาใช้งาน หรือ เราเอามาใช้แล้วมันก็จะมีแบบว่าเป็นลายเส้นแท้ไม่ลายเส้นแท้ที่เรามาใช้งานที่เป็นอย่างไรนะคะ มันก็จะเกี่ยวโยงกันไปเรื่อยๆนะคะ มาตรฐานระบบปฏิบัติการ ในอุปกรณ์ของเราไม่ว่าจะเป็นคอมพิวเตอร์สมาร์ทโฟนแท็บเล็ตระบบปฏิบัติการที่เราลงด้วยนะคะว่ามีมาตรฐานไหม เราก็จะรู้ว่ามาตรฐานที่เราลงในอุปกรณ์ฮาร์ดแวร์ของเรามันรองรับอุปกรณ์ของเราในรุ่นไหนบ้าง กับอุปกรณ์ซอฟต์แวร์ไหนบ้างนะคะบางอันก็จะแบบ ของ Windows ว่าจะเอาอย่างเดียวหรือว่าของ Linux อย่างนี้นะคะก็แล้วแต่ว่าระบบปฏิบัติการที่ใช้มามัน support หรือว่ารองรับตัวไหนบ้างนั่นเอง มาตรฐานระบบเครือข่ายและการสื่อสาร ถ่ายที่เราใช้เป็นรูปแบบอะไร Local Network เป็นสายแลนไหมเป็นสายแลนธรรมดาเป็นไฟเบอร์หรือเปล่าไฟเบอร์ในการสื่อสาร หรือเป็นการเดินสายในอากาศนะคะ พวก WiFi หรือพวกสักเท่าไรนะคะ หรือพวกดาวเทียมอันนี้ก็เป็นพวกรูปแบบการสื่อสารเช่นเดียวกันมันก็จะแยกเป็นประเภทอีกแบบไร้สายไม่ไร้สายมีอุปกรณ์แบบไหนที่ support มันก็จะเกี่ยวโยงกันไปทั้งหมดนะคะเหมือนเวลาเราใช้งานเว็บไซต์บางทีเราอาจจะหลงลืมไปว่ามันมีอุปกรณ์ตัวไหน ที่มาเชื่อมต่อบ้างแล้วมีเทคโนโลยีไหลบ้างแล้วตัวมาตรฐานตัวไหนที่มา support อีก เดี๋ยวเราเข้าไปตูนระบบเครือข่ายมันก็จะเป็นสัปดาห์หลังก็จะมาดูระบบเครือข่ายมีตัวไหนบ้างที่ support มีอุปกรณ์และมาตรฐานตัวไหนนะคะ มาตรฐาน tcp IP วันนี้น่าจะคุ้น 3:00 น น่าจะได้เรียนมาแล้วนะคะ คุ้นๆไหมคะ tcp IP พวกเรียนเน็ตเวิร์คมาแล้วน่าจะคุ้นๆอยู่ tcp IP IP Address ตั้งต่างการเปลี่ยนชื่อเปลี่ยน Host ต่างๆการส่งข้อมูล ระหว่าง Server ผู้ส่งกับผู้รับ มาตรฐาน html เรียนการเขียนเว็บมาน่าจะได้เรียนกันแล้วถูกไหมคะ OK หมดแล้วพวกนี้ มาตรฐานเสิร์ชเอ็นจิ้น Engine ต่างๆก็คือเหมือนเวลาเราเข้า Google Google นะ หรือว่าเข้าไปเสิร์ชข้อมูลต่างๆ ก็จะเป็นมาตรฐานตัวนี้อย่างที่อาจารย์บอกอย่างตัวเองเสิร์ฟไปแล้วกับคำที่ค้นหามันตรงกันไหมที่แสดงหน้าจอ มันไปแหล่งข้อมูลที่ถูกต้องใช่หรือเปล่าแล้วก็มีมีระยะเวลาที่นำเสนอเป็นเท่าไหร่ มาตรฐานอักขระก็คือตัวอักษรในการสื่อสารข้อมูลนั่นเองนะคะ OK ถัดมาเราจะมาดูมาตรฐานที่เราสนใจ นะคะ ยกตัวอย่าง มาตรฐานเกี่ยวกับบุคคลมาตรฐานความสามารถแล้วก็ตำแหน่ง อย่างที่บอกไปนะคะสมมุติเราไปทำงานนะคะ หน่วยงานหนึ่ง จบไป พร้อมกับ นักเรียนจบใหม่ของ ห้องอื่นมหาวิทยาลัยอื่นหรือว่าที่อื่นเราอยากไปสมัครงานเราจะมีคุณสมบัติอย่างไรที่เป็นการบ่งบอกว่าเรามีความสามารถ ดังนั้นมาตรฐานเกี่ยวกับบุคคลก็จะเป็นตัวที่บ่งบอกได้ว่าว่าเรามีความสามารถมีทักษะอย่างไรพูดง่ายๆเหมือนเป็นภาษาอังกฤษ เราก็ไปสอบถูกไหมคะว่ามี ilme อะไรนะคะ มีใบเซอร์ที่รองรับว่าเรามีทักษะภาษาอังกฤษอย่างไรบ้างทางด้านเทคโนโลยีสารสนเทศหรือไอทีของเราก็จะมีตัวใบ รับประกัน ว่าเรา มีความสามารถทางไหนบ้าง นั่นเอง อยากมาตรฐานของตัวบุคคล ยกตัวอย่างเหมือน ic3 ic3 จะเป็นมาตรฐานที่บอกว่าคุณมีความสามารถในการใช้ อุปกรณ์ ฮาร์ดแวร์ซอฟต์แวร์อย่างไรหรือว่า ซอฟต์แวร์สำเร็จรูปใช้ Word PowerPoint Excel ใช้ถึงระดับไหน เหมือนเราไปเรียนเปิด PowerPoint Excel เหมือนกันมาในห้องเราจะรู้ได้อย่างไรว่าทุกคนในแต่ละห้องมีการใช้งาน Word PowerPoint Excel ในระดับไหนใช้งานคล่องสุดเร็วสุด แล้วก็ใช้งานเปิดฟังก์ชั่นฟีเจอร์ต่างๆได้ ดังนั้นตัวมาตรฐานของตัวบุคคลก็จะเป็นที่มาแสดงให้เห็นว่า แต่ละบุคคลมีทักษะขนาดไหน เมื่อบุคคลหรือว่าบุคลากรเรามีทักษะแล้ว ว่าจะส่งผลให้องค์กรหรือว่าหน่วยงาน มีคุณภาพมากขึ้นเรามีบุคลากรที่มีคุณสมบัติแบบนี้ สมมุติอาจารย์มีใบเซอร์มหาวิทยาลัยก็จะได้การยอมรับว่ามีการเรียนการสอนที่ดีมีการใช้อุปกรณ์ รวมถึง มันก็จะส่งผลต่อเนื่องกันไปนะคะ ขนาดมาตรฐานเกี่ยวกับอุปกรณ์เครือข่ายแล้วก็การเชื่อมต่อ อุปกรณ์เราใช้ของ ผลิตภัณฑ์อะไร มีมาตรฐานตัวไหนมารองรับ ตัวกันเครือข่ายไหมนะคะ เพราะว่าเดี๋ยวนี้มันก็จะมีตัวบริษัทที่จะมาให้บริการค่อนข้างเยอะนะคะดังนั้นก็จะต้องดูว่าแต่ละที่ support แล้วก็ให้บริการเราดีใหม่นะคะ อยากแต่ละพื้นที่การให้บริการก็อาจจะ เขาถึงไม่เท่ากัน ถ้าเป็นพื้นที่ที่ต้องการเข้าถึงยากหรือเป็นพื้นที่ที่ยังไม่มีบริการให้ระบบเครือข่ายมันก็จะมีแค่บางผู้ให้บริการเท่านั้นที่สามารถให้บริการเราได้นะคะ การจัดการเกี่ยวกับการให้บริการไอที การให้บริการไอทีอย่างไรนะคะอย่างพวก ระบบเซลลูลาร์ก็คือระบบโทรศัพท์นั่นเองเวลาเราไป AIS Dtac TrueMove ใช่ไหม เราอยากไปสมมุติถ้าเป็น เจ้าของบริษัท การจัดการเกี่ยวกับการให้บริการไอทีก็คือ คล้ายๆกับการให้ บริการตัวระบบเครือข่ายหรือในรูปแบบโทรศัพท์บ้าน จะเป็น TOT องค์การโทรศัพท์หรือว่าทีบอร์ดแบน Cat Telecom ต่างๆพวกนี้ก็จะเป็นการให้บริการเช่นเดียวกันอาจจะเป็นคำที่เราคุ้นเคยแต่เราแยกไม่ออก ว่าพวกนี้ก็จะเป็นหน่วยงานที่ให้บริการเกี่ยวกับสารสนเทศหรือว่าไอทีของเรานั่นเอง นะคะ มาตรฐานเกี่ยวกับการพัฒนาซอฟต์แวร์ ก่อนที่จะไปเป็นซอฟต์แวร์ที่เราใช้ณปัจจุบันเขาก็จะต้องมีการใช้งานแล้วก็ทดลองในการเทสนะคะ มีการนักพัฒนา Oppo แล้วก็มีของตัวซอฟต์แวร์ Software testing ต่างอำเภอมันจะมี บุคลากรแต่ละตำแหน่งเข้ามา support ตรงนี้เขาจะมีมาตรฐานมารองรับว่าทำ 1 2 3 4 5 6 7 8 9 10 ครบเรียบร้อยนะคะ มาตรฐานความรักษาความมั่นคงปลอดภัยข้อมูลไม่รั่วไหล นะคะ มาตรฐานเกี่ยวกับเอกสารแบบฟอร์มข้อมูลนะคะ แบบฟอร์มข้อมูลต่างๆนะคะสามารถเก็บไว้แล้วสามารถที่จะดึงข้อมูลกลับมาค้นหาแล้วทำเป็นรูปแบบรายงานได้ไหมในระยะเวลาเท่าไหร่ เก็บข้อมูลไปที่หน่วยงานไหนนะคะ อันนี้จะเป็นตัวอย่างมาตรฐานนะคะ ที่ยกมานะคะ ให้นักศึกษา เข้าใจนะคะ ถัดมาเราจะมาพูดถึงตัวมาตรฐาน ประเภทของมาตรฐานก่อนนะคะ พวก ตัวกำเนิดของมันอันแรกนะคะ The jewels นะคะ เป็นมาตรฐานนะคะ เริ่มจาก แต่รับประกันมาตรฐานแต่ละประเภท แล้วก็กำหนดโดยองค์กรระหว่างประเทศนะคะเช่น ISO นะคะก็จะเป็นการร่วมมือกันของระหว่างประเทศนะคะว่ามาตรฐานตัวนี้ใช้งานแล้ว มันเกิดผลอย่างไรครับพ่อตัวไหนบ้าง อันนี้ก็คือเป็นระหว่าง เพศ คราวนี้เดอะแฟลช Standard ตัวนี้จะเป็นมาตรฐาน พูดง่ายๆคือมีการใช้งานภายในหน่วยงานภายในองค์กรเสร็จใช้เสร็จปุ๊บ เกิดการแพร่หลายจากหน่วยงานหนึ่งเป็นเงิน 2 ใน 3 แล้วก็กระจายพื้นที่มากขึ้นจากพื้นที่เล็กๆก็เป็นพื้นที่ใหญ่ขึ้น ว่าจะเป็นมาตรฐานที่ใช้กันมาสืบเนื่อง สุดท้ายก็จะเป็น Open Standard ก็จะเป็นมาตรฐานที่เรารู้จักกันอยู่แล้ว เพลงสากลที่เกิดขึ้นแล้ว อันนี้เป็นมาตรฐานที่เราใช้มา รับมาหลายๆปีอยู่แล้วนั่นเองนะคะ อันนี้มันจะเป็นประเภทของ มาตรฐานทั้ง 3 แบบนะคะ Standard Standard แล้วก็ Open Standard นะคะ 3 อัน ถัดมา เมื่อเรารู้ประเภทของตัวมาตรฐานเรียบร้อยแล้วคราวนี้เราก็จะมาดู สมัยต่อไปของเรานะคะ องค์กรหรือว่าองค์การมาตรฐาน มาตรฐานระดับโลกก็จะมีตัว องค์กรที่มารองรับ อันนี้จะเป็นบางส่วนที่ยกตัวอย่างขึ้นมา นะคะ ให้ดู อย่าง ISO ตัวนี้นะคะก็จะเป็นตัวมาตรฐานที่ หน่วยงานหรือองค์กรต่างๆนี่ ตราบริษัทต่างๆนี่ ค่อนข้างใช้เยอะ รวมถึงเป็นพวกเดียวกับโรงงานตัว s.o.d. จะเป็นตัวสำคัญจะเห็นว่าเป็นมาตรฐานเกี่ยวกับสิ่งแวดล้อมที่เข้ามารองรับว่าหน่วยงานหรือองค์กรของเราผลิตแล้วไม่ส่งผล สิ่งแวดล้อม เวลาเราจะผลิตหรือว่าทำอะไรนี่มันจะไม่มีผลกระทบกับคนอื่นสืบเนื่องมานั่นเอง ยกตัวอย่างของ เมื่อกี้ ISO แล้วเราจะมาพูดถึง nsru เอเอสไอก็คือ ตัวสถาบันมาตรฐานแห่งอเมริกานั่นเอง เป็นองค์กรนะคะที่สนับสนุนการพัฒนามาตรฐานเทคโนโลยีสารสนเทศของอเมริกานะคะ ตัวนี้ก็จะเป็นผู้เริ่มนะคะ การสนับสนุนไม่ว่าจะเป็น ISO ที่ประเทศไทยก็นำมาใช้ตัวมาตรฐานตัวนี้นะคะ หรือ w3c นะคะ w3c ตัวนี้ก็จะเป็น ต่อไปนี้นักศึกษาน่าจะได้คุ้นกับคำนี้มากขึ้นสำหรับเวลาเรา เข้าไปใช้เกี่ยวกับตัว พัฒนา หรือว่าเขียนโค้ดดิ้งมากขึ้นเอง w3c ก็จะเป็นองค์กรระหว่างประเทศที่ทำงานนะคะเกี่ยวกับเทคโนโลยีเว็บ เมื่อกี้เราเรียนไปแล้วสำหรับ C3 ก็จะมีพวกเว็บ html นะคะ ML นะคะ html นะคะ พวกเทคโนโลยีเว็บต่างๆเขาจะอยู่กับ w3c นะคะ เหมือนเวลาเราเรียน เกี่ยวกับการเขียนโค้ด html นี่ มันก็จะมีมาก ถ้าของ w3c เข้ามา เวลาเราเขียนโค้ดและบริการ เหมือนสุรชัยก็คือ เวลาโพสในนั้นแล้วมันสามารถเกิดผลลัพธ์อะไรขึ้นมา พวก css คุณไหม ชื่นใจแทนอาจารย์ที่สอน เดี๋ยวนะ เดี๋ยวนะหายไปไหนแล้ว ยกตัวอย่างตรงนี้ อย่างนี้นะคะขอตัว w3c มันก็จะมี เห็นไหมเอ่ย เวลาเราเขียนโค้ด แล้วก็ไป testing ต่างๆก็จะมีโค้ดเด้งขึ้นมา เดี๋ยวปี 2 คงจะได้เรียนเหมือนกันนะคะพวกทำเว็บไซต์ต่างๆ เป็นคนดีขึ้นมานานแล้วไม่มีหน้าตาอย่างไร มีตรงไหนที่เกิด หรือว่ามีฟอร์มแบบรูปแบบการเขียนอย่างไรบ้างนั่นเอง OK กลับไปดูต่อของเรา วัชระไม่ได้หรือว่าอย่างไร มาแล้ว มันต้องดูสวัสดีค่ะ ไม่หมด เมื่อกี้ดู w3c ไปนะคะมันก็เลย มีเทคนิคนิดหน่อยนะ มันไม่ขึ้นจอ แชทมานะคะเราจะมาดูตัวใหญ่ๆหนึ่งที่อาจารย์จะพูดให้ฟังก็คือ sisa saha อันนี้ก็จะเป็นเหมือนกัน บริหารวิเคราะห์ อันนี้จะแนวออกผู้บริหาร จะดูว่า หน่วยงานของเรานี่มีทรัพยากรเท่าไหร่ เราจะบริการ เราจะบริการ ทานอย่างไร เกิดความเสี่ยงนะคะตัวซีซ่านี่ คราวนี้ เราก็ต้องมาดูอีกว่าบริษัทหน่วย องค์กรของเรานี่ ผลิต บริการในรูปแบบใด นะคะ ให้บริการ เป็นอุปกรณ์ผลิตเป็นผลิตภัณฑ์ออกมาหรือว่าเป็นให้บริการ ของผู้ใช้นั้นเอง นะคะ ร้านการเลือกตัวมาตรฐานที่จะมาใช้ ในหน่วยงานหรือว่าองค์กรของเรานี่มันก็จะ แตกต่างกันตามแต่ละ หน่วยงาน ที่ให้บริการนั่นเองนะคะ กลับมาจะมาพูดถึงการพัฒนามาตรฐานด้านสารสนเทศในประเทศไทยของเราก่อนนะคะ สำหรับประเทศไทยก็จะมีสำนักงานมาตรฐานผลิตภัณฑ์ อุตสาหกรรม ของไทยนั่นเอง ที่จะมาเป็นผู้กำหนด ราคามาตรฐานแห่งชาติของเรา อุตสาหกรรมก็จะเรียกตัวย่อว่าสว ก็จะมีคณะกรรมการที่แต่งตั้งขึ้นมา แล้วก็แบ่ง หน้าที่ในการรับผิดชอบ ของแต่ละ หน่วยงานนะคะ ของแต่ละประเทศนะคะ โดย แต่งตั้งคณะกรรมการวิชาการนะคะ 536 ขึ้นมา เพื่อดูแลทาง มาตรฐานเทคโนโลยีสารสนเทศนะคะ มาตรฐานทางอุตสาหกรรมที่มันก็จะมีหลากหลายประเภทนั่นเอง อุตสาหกรรมทางด้านนี้มีอะไรบ้างมันก็จะได้มาเป็นขนาด แล้วปัจจุบันคณะกรรมการหรือกบ 536 นี่ จะแบ่งเป็น 2 ทีม โดยคณะชนิดว่าทีมที่ 1 ของเรานี่ ก็จะกำหนดนะคะเกี่ยวกับรูปแบบ จังหวัดนั่นเอง รหัสย่อโค้ดต่างๆแล้วก็ตามมาด้วยอำเภอ ส่วนทีมที่ 2 นะคะก็จะกำหนดอักขระ การเขียนโปรแกรม และโครงการซอฟต์แวร์ก็คือรูปแบบการเขียนโปรแกรมแล้วก็ซอฟแวร์นะคะหน่วยงานที่ 2 นี้ก็จะทำการดูแล นั่นเอง การใช้ซอฟต์แวร์ที่ถูกพัฒนาขึ้นในหน่วยงาน หรือบริษัทในประเทศไทยที่มีมาตรฐานถูกต้องไหม หรือการเขียนโปรแกรม ต่างๆนี่มีมาตรฐาน สอดคล้องหรือว่ารองรับหรือเปล่านั่นเองนะคะ ถัดมานอกจาก สวแล้วก็จะมีหน่วยงานไหน ที่เราน่าจะคุ้นเคยกันบ้าง อันแรกก็คือ ราชบัณฑิต อันนี้น่าจะเป็นคำที่คุณเคยคุณเคยได้ยินอยู่แล้วเวลาเราเขียนคำศัพท์ที่เป็น ศัพท์เทคนิคทางคอมพิวเตอร์ บางทีก็จะเขียนทับศัพท์ไม่ถูก คีย์บอร์ด เมาส์ เราเขียนไม่พูดหรอกต้องไปเปิดพจนานุกรมเกี่ยวกับทางคอมพิวเตอร์นั่นเองไปดูซิเขาใช้อย่าง การสะกดอย่างไร มีอักขระอย่างไร bunga เขียนว่าเป็นแป้นพิมพ์ ซึ่งคำศัพท์พวกนี้ก็จะถูกบัญญัติไว้เกี่ยวกับคอมพิวเตอร์จริงๆเราก็สามารถไปศึกษาตัว ร่าง คำศัพท์นี้ในราชบัณฑิตสถานและตัวราชบัณฑิต คอมพิวเตอร์นะคะ ถัดมาหอสมุดแห่งชาติ หอสมุดก็เปิดห้องสมุดของเรา ถ้าเป็นอยู่ในมหาลัยก็จะเป็นการ เก็บรวบรวมข้อมูล หนังสือ เป็นห้องสมุดแห่งชาติก็จะเป็นลักษณะที่เก็บข้อมูลรวบรวมของหนังสือ ต่างๆ ของในประเทศไทยไว้ก็จะมีตัวรหัส isbn ก็คือรหัส ที่อยู่หมวดหมู่ คนมาซื้อของเรานั่นเองว่าอยู่ลำดับที่เท่าไหร่อยู่หมวดหมู่ไหนให้ตำแหน่งที่เท่าไหร่นั่นเองนะคะ ถัดมาสภาอุตสาหกรรม สภาอุตสาหกรรม อุตสาหกรรมเกี่ยวกับเทคโนโลยีสารสนเทศที่จะเป็นอุตสาหกรรมอุตสาหกรรมหนึ่งในนั้นก็อยู่ภายใต้สภาวะอุตสาหกรรมว่าเราผลิตภัณฑ์อาจจะเป็นตัวฮาร์ดแวร์ซอฟต์แวร์ ขึ้นมานี่ ก็ต้องมีรหัสสินค้า ผลิตที่มีเท่าไหร่เป็นสินค้าประเภทไหน อาจจะกำหนดออกมาเป็นบาร์โค้ดหรือ ปัจจุบันก็จะมี QR Code ที่ผลิตขึ้นมานั่นเอง อันนี้ก็จะเป็นตัวมาตรฐานของเรา กลับมาก็จะเกิดข้อคำถามขึ้นมา เราเป็นนักเรียนศึกษาหรือว่าผู้ใช้บริการต่างๆนี่เราจำเป็นไหมที่จะต้องพัฒนาหรือว่าต้องใช้มาตรฐานหรืออาจจะมีคำถามในใจว่า เราจำเป็นไหมที่จะต้องรู้เกี่ยวกับ ส่วนมาตรฐานพวกนี้ ท้ายที่สุดแล้วผลลัพธ์คืออะไร เริ่มแรกนะคะ อันที่ 1 ก็คือเวลาทำงานร่วมกันได้ แล้วก็มีภาษาที่ต้องเข้าใจตรงกัน ทำงานร่วมกันได้ มีภาษาแล้วก็เข้าใจตรงกันคืออย่างไร เวลาเราทำเกี่ยวกับอุปกรณ์นะคะ ไม่ว่าจะเป็นการใช้ อุปกรณ์สำนักงานหรือว่าคอมพิวเตอร์ต่างๆ ออฟฟิศต่างๆนี่ สมมุติเราใช้ platform 1 ไม่ใช่ก็เพื่อนอีก platform 1 คนหนึ่งใช้ Linux ไม่รู้ว่านักศึกษาคือได้ยินไหมมันก็จะมีการใช้งานอยู่ใช้ Linux คนนี้ใช้ Mac OS คนหนึ่งใช้วินโดว์ เราจะใช้อย่างไรให้ผลลัพธ์ในการใช้กฎออฟฟิศลักษณะเป็นพวก Word นี่ ใช้งานร่วมกันได้ เล่นน้ำทุกอย่างนี่มันต้องมีมาตรฐาน แล้วก็สามารถมีแพลตฟอร์มที่สามารถใช้งานร่วมกันได้ น้ำมันก็ต้องมีมาตรฐานรองรับไม่ใช่ว่าคนหนึ่งใช้แผ่นฟอร์มหนึ่งคนหนึ่งใช้แพลตฟอร์มหนึ่งแล้วท้ายที่สุดงานที่ส่งต่อ ระหว่างกันไม่สามารถที่จะใช้งานร่วมกันได้ อันนี้ก็จะไม่เกิดประโยชน์นั่นเองนะคะ มีเกณฑ์การทำงานบริการแลกเปลี่ยน แล้วก็รักษาความมั่นคงปลอดภัย เกณฑ์การทำงาน การบริการการแลกเปลี่ยนข้อมูล สิ่งสำคัญก็คือเวลาเราปฏิบัติงานนี่ การส่งข้อมูลนะคะ หน่วยงานหนึ่งอาจจะมีหลากหลายสาขา ถ้าเป็นข้อมูล บริษัทใหญ่ๆ บางทีนี่อาจจะมีการโอนข้อมูล เหมือนทำงานเสร็จช่วงเที่ยงคืนจะมีการโอนข้อมูลจากสาขาย่อยไปสาขาใหญ่ ดังนั้นเราจะเชื่อใจได้อย่างไรว่าข้อมูลที่เราถ่ายโอนไป ทุกวันนี้ มันจะไม่ตกหายไประหว่างทาง แหล่งน้ำมันต้องมีความมั่นคงปลอดภัยมารักษา เพื่อให้การส่งข้อมูล นักศึกษาจะรู้ว่าเวลาส่งข้อมูล สมมุติ เหมือนบริษัทไปธนาคารแล้วกันธนาคารจะมีหลายสาขาทั่วประเทศถูกไหมคะก็จะมีสาขาสำนักงานใหญ่อยู่กรุงเทพฯ ดังนั้นเวลาประมวลผลหรือว่า ไตรมาส ของบริษัทหรือว่าของธนาคารนี่จะมีการประมวลผลรวมเจ้าของทั้งหมดสาขา ไม่งั้นเราจะมั่นใจได้อย่างไรว่า ข้อมูลแต่ละสาขาที่ส่งมา ไม่ใช่ว่าเราใส่ทั้ง Drive ใส่ hdd แล้วขับรถมา ที่กรุงเทพฯนะคะส่งข้อมูลเราต้องส่งผ่านตัวเครือข่าย เช่น ถ้าเป็นหน่วยงาน ส่งข้อมูลที่สำคัญเขาจะ รักษาโดยตรงนะคะถ้าเป็นบริเวณที่ไม่ ระยะทางที่ไกลมากจะเป็นสาวแล้วเดิน อาจจะเป็น Fiber Optic หรือว่าอะไรก็ตาม แล้วแต่หน่วยงาน ส่งข้อมูลระหว่างกันเพื่อไม่ให้ข้อมูลของเรารั่วไหล นะคะ แล้วก็จะมีรอบในการส่งข้อมูลอยู่แล้ว นะคะ อันนี้ก็จะเป็นรูปแบบของการรักษาความมั่นคงปลอดภัยในการสื่อสารและส่งข้อมูลนั่นเอง สำหรับผู้ใช้และผู้ซื้อ ความเสี่ยง ภาพง่ายๆเวลาเราซื้อซอฟต์แวร์มาใช้งานหรือว่าเราใช้ Microsoft Office ก็ได้ ก็ใช้ไปนี่ มันสามารถที่จะเปิดใช้งานได้ไหมเอามาแก้ไขได้ไหมคนอื่นเอาไปแก้ไขต่อได้หรือเปล่ามันล็อคไหมอะไรแบบนี้ อันนี้ก็คือลดความเสี่ยง ซื้อซอฟต์แวร์ที่มีการันตี ย่อมปลอดภัยกว่า มารับซื้อของสั่งซื้อสินค้าอะไรก็ได้มีการตี การเปลี่ยนเคลม อันนี้ย่อมมีการฝึกความมั่นใจแม้ว่าราคามันอาจจะ เรื่องกันนิดหน่อยนะคะ แล้วก็ต้องมองภาพองค์รวมด้วย งานได้ แล้วเกิดประโยชน์จริงหรือเปล่า ทำงานเข้าระบบกันได้หรือเปล่า บริษัทจะระบุงานนะคะอาจจะมีอุปกรณ์ อาจจะมีซอฟต์แวร์ที่ไม่เหมือนกันดังนั้น สมมุติถ้ามีการ รวบรวมหรือว่าการเทคโอเวอร์ ซื้อบริษัท คำว่าเพิ่ม พวกผลลัพธ์ ข้อมูลต่างๆของแต่ละแผนกสามารถโอนย้ายข้อมูล ระหว่างกันหรือไม่ ดังนั้น โปรแกรมที่ใช้ต่างๆนี่ ต้องดูว่า สามารถทำเงินค่าประกันได้ไหมแต่ณปัจจุบันซอฟต์แวร์ที่เราใช้งานส่วนมากก็สามารถที่จะ ทำไมเข้าระบบกันได้นะคะ อุปสรรคทางการค้า บริษัทเล็ก ซื้อ วัตถุดิบมาจากอีกบริษัทหนึ่งแล้วก็มาผลิตอีก สินค้า 1 การส่งข้อมูลระหว่างบริษัทมันก็จะมีรูปแบบข้อมูลที่แตกต่างกัน ถ้าเรามีมาตรฐานที่เป็นสากลตรงกลางคืนสามารถส่งข้อมูลระหว่างกันได้ ตัวนี้ก็จะสามารถใช้ข้อมูลให้ใครก็ได้ทุกคน หรือว่าขายผลิตภัณฑ์ก็ได้ขายวัตถุดิบแก้ไขก็ได้นะคะ โดยไม่เกิดอุปสรรคตรงนี้ กลับมา พูดถึงข้อดีแล้วกันนะคะตัวมาตรฐานของเราก็คือ เมื่อเรามีมาตรฐานที่ดีมีวิธีการปฏิบัติที่ดีผลลัพธ์ประสิทธิภาพประสิทธิผลก็ทำงานก็จะดีขึ้น ทำงานเร็วขึ้นประหยัดเวลาเพื่อน ทรัพยากรประหยัดงบประมาณพูดง่ายๆ มันก็จะเป็นการรวบยอดทั้งหมดนะคะ ความสามารถการทำงานร่วมกัน แล้วก็กำหนดลำดับความยอมรับ จัดมา อันนี้เราพูดไปแล้ว สัปดาห์ที่แล้วนะคะ แล้วก็ พูดไปคิด 150 บอกไปว่า equation อันนี้ก็จะเป็นหลักทรัพย์ ตรวจสอบแล้วของแต่ละบุคคล สมมุติว่าเราสนใจอยากเป็น พัฒนางานทดสอบต่างๆเราก็ต้องมีตัวพิเศษที่มายอมรับ ไม่ว่าจะเป็นอาชีพหรือว่าด้านไหนก็ตามว่าจะเป็นภาษาอังกฤษ ค่าความสามารถในการสื่อสารภาษาอังกฤษภาษาจีนก็ต้องมี อันนี้ก็เหมือนกันถ้าเป็นด้านทางเทคโนโลยีสารสนเทศ ข้างๆหรือว่าอยากมีทักษะ กลับไปเช็คขึ้นมานี่ก็มีใบรับรองว่าเราไป สอบเทียบของที่ไหนมา จะไปฆ่าทำไมนี่ กำลังตีในความสามารถอยู่แล้วที่เป็นสากล</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 ใส่โปรแกรมกรองคำหยาบ) ฝึก Revoice + PE (ห้องเรียนสกลฯ ) มาตรฐานสากลด้านเทคโนโลยีคอมพิวเตอร์และดิจิทัล อ.ธิดารัตน์ วันที่ 17 พ.ย. 2565 *คนละ 20 นาที</dc:title>
  <dc:creator/>
  <cp:keywords/>
  <dcterms:created xsi:type="dcterms:W3CDTF">2022-11-21T07:47:11Z</dcterms:created>
  <dcterms:modified xsi:type="dcterms:W3CDTF">2022-11-21T07:4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พฤษจิกายน 2565 เวลา 13.20 น.</vt:lpwstr>
  </property>
  <property fmtid="{D5CDD505-2E9C-101B-9397-08002B2CF9AE}" pid="3" name="subtitle">
    <vt:lpwstr/>
  </property>
</Properties>
</file>